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1F8B8" w14:textId="25899040" w:rsidR="006A27F0" w:rsidRPr="006A27F0" w:rsidRDefault="006A27F0" w:rsidP="006A27F0">
      <w:r w:rsidRPr="006A27F0">
        <w:rPr>
          <w:b/>
          <w:bCs/>
        </w:rPr>
        <w:t>Identify three different organs associated with immunity. </w:t>
      </w:r>
    </w:p>
    <w:p w14:paraId="369F6FB4" w14:textId="77777777" w:rsidR="006A27F0" w:rsidRPr="006A27F0" w:rsidRDefault="006A27F0" w:rsidP="006A27F0">
      <w:pPr>
        <w:numPr>
          <w:ilvl w:val="0"/>
          <w:numId w:val="1"/>
        </w:numPr>
      </w:pPr>
      <w:r w:rsidRPr="006A27F0">
        <w:t>Discuss their role in protecting the body from infection. </w:t>
      </w:r>
    </w:p>
    <w:p w14:paraId="69CD8BCF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C6B5B"/>
    <w:multiLevelType w:val="multilevel"/>
    <w:tmpl w:val="B9906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szQ2Mjc3sDQ0tjRX0lEKTi0uzszPAykwrAUAyok3VCwAAAA="/>
  </w:docVars>
  <w:rsids>
    <w:rsidRoot w:val="006A27F0"/>
    <w:rsid w:val="006A27F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AD5BD"/>
  <w15:chartTrackingRefBased/>
  <w15:docId w15:val="{67AF84A3-AF3F-44B6-928D-6CA218152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3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4T22:08:00Z</dcterms:created>
  <dcterms:modified xsi:type="dcterms:W3CDTF">2022-03-14T22:09:00Z</dcterms:modified>
</cp:coreProperties>
</file>